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ED3CE" w14:textId="77777777" w:rsidR="009943A7" w:rsidRPr="00BA587A" w:rsidRDefault="007E634D" w:rsidP="00BA587A">
      <w:pPr>
        <w:pStyle w:val="Title"/>
        <w:jc w:val="center"/>
      </w:pPr>
      <w:r w:rsidRPr="00BA587A">
        <w:t>Argumentative Response Writing</w:t>
      </w:r>
    </w:p>
    <w:p w14:paraId="0F70556A" w14:textId="150A3742" w:rsidR="009943A7" w:rsidRPr="00BA587A" w:rsidRDefault="009943A7" w:rsidP="004D10FF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rPr>
          <w:rFonts w:asciiTheme="majorHAnsi" w:hAnsiTheme="majorHAnsi"/>
          <w:b/>
          <w:sz w:val="24"/>
          <w:szCs w:val="24"/>
        </w:rPr>
      </w:pPr>
      <w:r w:rsidRPr="00BA587A">
        <w:rPr>
          <w:rFonts w:asciiTheme="majorHAnsi" w:hAnsiTheme="majorHAnsi"/>
          <w:b/>
          <w:sz w:val="24"/>
          <w:szCs w:val="24"/>
          <w:highlight w:val="yellow"/>
        </w:rPr>
        <w:tab/>
      </w:r>
      <w:r w:rsidRPr="00BA587A">
        <w:rPr>
          <w:rFonts w:asciiTheme="majorHAnsi" w:hAnsiTheme="majorHAnsi"/>
          <w:sz w:val="24"/>
          <w:szCs w:val="24"/>
          <w:highlight w:val="yellow"/>
        </w:rPr>
        <w:t xml:space="preserve">Mark: </w:t>
      </w:r>
      <w:r w:rsidRPr="00BA587A">
        <w:rPr>
          <w:rFonts w:asciiTheme="majorHAnsi" w:hAnsiTheme="majorHAnsi"/>
          <w:sz w:val="24"/>
          <w:szCs w:val="24"/>
          <w:highlight w:val="yellow"/>
        </w:rPr>
        <w:tab/>
      </w:r>
      <w:r w:rsidR="00323747" w:rsidRPr="00BA587A">
        <w:rPr>
          <w:rFonts w:asciiTheme="majorHAnsi" w:hAnsiTheme="majorHAnsi"/>
          <w:b/>
          <w:sz w:val="24"/>
          <w:szCs w:val="24"/>
          <w:highlight w:val="yellow"/>
        </w:rPr>
        <w:t xml:space="preserve">______ / </w:t>
      </w:r>
      <w:r w:rsidR="00BA587A">
        <w:rPr>
          <w:rFonts w:asciiTheme="majorHAnsi" w:hAnsiTheme="majorHAnsi"/>
          <w:b/>
          <w:sz w:val="24"/>
          <w:szCs w:val="24"/>
          <w:highlight w:val="yellow"/>
        </w:rPr>
        <w:t>10</w:t>
      </w:r>
      <w:r w:rsidR="00D732F1" w:rsidRPr="00BA587A">
        <w:rPr>
          <w:rFonts w:asciiTheme="majorHAnsi" w:hAnsiTheme="majorHAnsi"/>
          <w:b/>
          <w:sz w:val="24"/>
          <w:szCs w:val="24"/>
          <w:highlight w:val="yellow"/>
        </w:rPr>
        <w:tab/>
      </w:r>
      <w:r w:rsidRPr="00BA587A">
        <w:rPr>
          <w:rFonts w:asciiTheme="majorHAnsi" w:hAnsiTheme="majorHAnsi"/>
          <w:sz w:val="24"/>
          <w:szCs w:val="24"/>
          <w:highlight w:val="yellow"/>
        </w:rPr>
        <w:t>Percentage:</w:t>
      </w:r>
      <w:r w:rsidR="007E634D" w:rsidRPr="00BA587A">
        <w:rPr>
          <w:rFonts w:asciiTheme="majorHAnsi" w:hAnsiTheme="majorHAnsi"/>
          <w:sz w:val="24"/>
          <w:szCs w:val="24"/>
          <w:highlight w:val="yellow"/>
        </w:rPr>
        <w:t xml:space="preserve"> </w:t>
      </w:r>
      <w:r w:rsidR="006A353E">
        <w:rPr>
          <w:rFonts w:asciiTheme="majorHAnsi" w:hAnsiTheme="majorHAnsi"/>
          <w:b/>
          <w:sz w:val="24"/>
          <w:szCs w:val="24"/>
          <w:highlight w:val="yellow"/>
        </w:rPr>
        <w:t>10</w:t>
      </w:r>
      <w:r w:rsidR="00D732F1" w:rsidRPr="00BA587A">
        <w:rPr>
          <w:rFonts w:asciiTheme="majorHAnsi" w:hAnsiTheme="majorHAnsi"/>
          <w:b/>
          <w:sz w:val="24"/>
          <w:szCs w:val="24"/>
          <w:highlight w:val="yellow"/>
        </w:rPr>
        <w:t xml:space="preserve"> </w:t>
      </w:r>
      <w:r w:rsidR="00922632" w:rsidRPr="00BA587A">
        <w:rPr>
          <w:rFonts w:asciiTheme="majorHAnsi" w:hAnsiTheme="majorHAnsi"/>
          <w:b/>
          <w:sz w:val="24"/>
          <w:szCs w:val="24"/>
          <w:highlight w:val="yellow"/>
        </w:rPr>
        <w:t>%</w:t>
      </w:r>
    </w:p>
    <w:p w14:paraId="6389733C" w14:textId="77777777" w:rsidR="009943A7" w:rsidRPr="00BA587A" w:rsidRDefault="009943A7" w:rsidP="00BA587A">
      <w:pPr>
        <w:pStyle w:val="Heading1"/>
      </w:pPr>
      <w:r w:rsidRPr="00BA587A">
        <w:t>Objective:</w:t>
      </w:r>
    </w:p>
    <w:p w14:paraId="2B16B9B0" w14:textId="77777777" w:rsidR="00D732F1" w:rsidRPr="00BA587A" w:rsidRDefault="000A5341" w:rsidP="00430142">
      <w:pPr>
        <w:rPr>
          <w:rFonts w:asciiTheme="majorHAnsi" w:hAnsiTheme="majorHAnsi"/>
          <w:sz w:val="24"/>
          <w:szCs w:val="24"/>
        </w:rPr>
      </w:pPr>
      <w:r w:rsidRPr="00BA587A">
        <w:rPr>
          <w:rFonts w:asciiTheme="majorHAnsi" w:hAnsiTheme="majorHAnsi"/>
          <w:sz w:val="24"/>
          <w:szCs w:val="24"/>
        </w:rPr>
        <w:t xml:space="preserve">The purpose of </w:t>
      </w:r>
      <w:r w:rsidR="00323747" w:rsidRPr="00BA587A">
        <w:rPr>
          <w:rFonts w:asciiTheme="majorHAnsi" w:hAnsiTheme="majorHAnsi"/>
          <w:sz w:val="24"/>
          <w:szCs w:val="24"/>
        </w:rPr>
        <w:t xml:space="preserve">this assignment is for you to </w:t>
      </w:r>
      <w:r w:rsidR="007E634D" w:rsidRPr="00BA587A">
        <w:rPr>
          <w:rFonts w:asciiTheme="majorHAnsi" w:hAnsiTheme="majorHAnsi"/>
          <w:sz w:val="24"/>
          <w:szCs w:val="24"/>
        </w:rPr>
        <w:t>write an argumentative style response to a reading.</w:t>
      </w:r>
    </w:p>
    <w:p w14:paraId="21DE5634" w14:textId="77777777" w:rsidR="009943A7" w:rsidRPr="00BA587A" w:rsidRDefault="009943A7" w:rsidP="00BA587A">
      <w:pPr>
        <w:pStyle w:val="Heading1"/>
      </w:pPr>
      <w:r w:rsidRPr="00BA587A">
        <w:t>Instructions:</w:t>
      </w:r>
    </w:p>
    <w:p w14:paraId="699DC462" w14:textId="77777777" w:rsidR="007E634D" w:rsidRPr="00BA587A" w:rsidRDefault="007E634D" w:rsidP="007E634D">
      <w:pPr>
        <w:pStyle w:val="ListParagraph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 w:rsidRPr="00BA587A">
        <w:rPr>
          <w:rFonts w:asciiTheme="majorHAnsi" w:hAnsiTheme="majorHAnsi"/>
          <w:sz w:val="24"/>
          <w:szCs w:val="24"/>
        </w:rPr>
        <w:t>Agree or Disagree to the following statement:</w:t>
      </w:r>
    </w:p>
    <w:p w14:paraId="6483C5FB" w14:textId="77777777" w:rsidR="007E634D" w:rsidRPr="00BA587A" w:rsidRDefault="007E634D" w:rsidP="007E634D">
      <w:pPr>
        <w:pStyle w:val="ListParagraph"/>
        <w:rPr>
          <w:rFonts w:asciiTheme="majorHAnsi" w:hAnsiTheme="majorHAnsi"/>
          <w:b/>
          <w:i/>
          <w:sz w:val="24"/>
          <w:szCs w:val="24"/>
        </w:rPr>
      </w:pPr>
      <w:r w:rsidRPr="00BA587A">
        <w:rPr>
          <w:rFonts w:asciiTheme="majorHAnsi" w:hAnsiTheme="majorHAnsi"/>
          <w:b/>
          <w:i/>
          <w:sz w:val="24"/>
          <w:szCs w:val="24"/>
        </w:rPr>
        <w:t>Agree or Disagree: One of the many responsibilities of a good teacher is to fairly and honestly evaluate a student’s skills. If a student is lacking the skills needed to pass the class, then the student should not pass just because of his or her effort.</w:t>
      </w:r>
    </w:p>
    <w:p w14:paraId="2E4F1AFB" w14:textId="77777777" w:rsidR="007E634D" w:rsidRDefault="007E634D" w:rsidP="007E634D">
      <w:pPr>
        <w:pStyle w:val="ListParagraph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 w:rsidRPr="00BA587A">
        <w:rPr>
          <w:rFonts w:asciiTheme="majorHAnsi" w:hAnsiTheme="majorHAnsi"/>
          <w:sz w:val="24"/>
          <w:szCs w:val="24"/>
        </w:rPr>
        <w:t>Write a 250 word response to this statement.</w:t>
      </w:r>
    </w:p>
    <w:p w14:paraId="2BCADF22" w14:textId="77777777" w:rsidR="00BA587A" w:rsidRPr="00BA587A" w:rsidRDefault="00BA587A" w:rsidP="007E634D">
      <w:pPr>
        <w:pStyle w:val="ListParagraph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Your response should be formatted as an Introduction, body and conclusion.</w:t>
      </w:r>
    </w:p>
    <w:p w14:paraId="20DEEDED" w14:textId="77777777" w:rsidR="007E634D" w:rsidRPr="00BA587A" w:rsidRDefault="007E634D" w:rsidP="007E634D">
      <w:pPr>
        <w:pStyle w:val="ListParagraph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 w:rsidRPr="00BA587A">
        <w:rPr>
          <w:rFonts w:asciiTheme="majorHAnsi" w:hAnsiTheme="majorHAnsi"/>
          <w:sz w:val="24"/>
          <w:szCs w:val="24"/>
        </w:rPr>
        <w:t>You MUST use at least 1 paraphrase or 1 d</w:t>
      </w:r>
      <w:r w:rsidR="00BA587A">
        <w:rPr>
          <w:rFonts w:asciiTheme="majorHAnsi" w:hAnsiTheme="majorHAnsi"/>
          <w:sz w:val="24"/>
          <w:szCs w:val="24"/>
        </w:rPr>
        <w:t>irect quotation from the assigned article-</w:t>
      </w:r>
      <w:r w:rsidRPr="00BA587A">
        <w:rPr>
          <w:rFonts w:asciiTheme="majorHAnsi" w:hAnsiTheme="majorHAnsi"/>
          <w:sz w:val="24"/>
          <w:szCs w:val="24"/>
        </w:rPr>
        <w:t xml:space="preserve"> formatted and documented in APA.</w:t>
      </w:r>
    </w:p>
    <w:p w14:paraId="235A5705" w14:textId="0F53CDD1" w:rsidR="000A5341" w:rsidRPr="00BA587A" w:rsidRDefault="007E634D" w:rsidP="007E634D">
      <w:pPr>
        <w:pStyle w:val="ListParagraph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 w:rsidRPr="00BA587A">
        <w:rPr>
          <w:rFonts w:asciiTheme="majorHAnsi" w:hAnsiTheme="majorHAnsi"/>
          <w:sz w:val="24"/>
          <w:szCs w:val="24"/>
        </w:rPr>
        <w:t>You MUST also include at least 1 COUNTERARGUMENT</w:t>
      </w:r>
      <w:r w:rsidR="006A353E">
        <w:rPr>
          <w:rFonts w:asciiTheme="majorHAnsi" w:hAnsiTheme="majorHAnsi"/>
          <w:sz w:val="24"/>
          <w:szCs w:val="24"/>
        </w:rPr>
        <w:t xml:space="preserve"> and refute it</w:t>
      </w:r>
      <w:r w:rsidRPr="00BA587A">
        <w:rPr>
          <w:rFonts w:asciiTheme="majorHAnsi" w:hAnsiTheme="majorHAnsi"/>
          <w:sz w:val="24"/>
          <w:szCs w:val="24"/>
        </w:rPr>
        <w:t>.</w:t>
      </w:r>
    </w:p>
    <w:p w14:paraId="5BC91DF3" w14:textId="77777777" w:rsidR="003E09DD" w:rsidRPr="00BA587A" w:rsidRDefault="003E09DD" w:rsidP="007E634D">
      <w:pPr>
        <w:pStyle w:val="ListParagraph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 w:rsidRPr="00BA587A">
        <w:rPr>
          <w:rFonts w:asciiTheme="majorHAnsi" w:hAnsiTheme="majorHAnsi"/>
          <w:sz w:val="24"/>
          <w:szCs w:val="24"/>
        </w:rPr>
        <w:t>Please double space your response.</w:t>
      </w:r>
    </w:p>
    <w:p w14:paraId="4D8EE9E3" w14:textId="77777777" w:rsidR="00430142" w:rsidRPr="00BA587A" w:rsidRDefault="009943A7" w:rsidP="004D10FF">
      <w:pPr>
        <w:rPr>
          <w:rStyle w:val="Heading1Char"/>
        </w:rPr>
      </w:pPr>
      <w:r w:rsidRPr="00BA587A">
        <w:rPr>
          <w:rStyle w:val="Heading1Char"/>
        </w:rPr>
        <w:t>Items for Submission:</w:t>
      </w:r>
      <w:r w:rsidR="00BA587A">
        <w:rPr>
          <w:rFonts w:asciiTheme="majorHAnsi" w:hAnsiTheme="majorHAnsi"/>
          <w:b/>
          <w:sz w:val="24"/>
          <w:szCs w:val="24"/>
        </w:rPr>
        <w:tab/>
      </w:r>
      <w:r w:rsidR="00BA587A">
        <w:rPr>
          <w:rFonts w:asciiTheme="majorHAnsi" w:hAnsiTheme="majorHAnsi"/>
          <w:b/>
          <w:sz w:val="24"/>
          <w:szCs w:val="24"/>
        </w:rPr>
        <w:tab/>
      </w:r>
      <w:r w:rsidR="00BA587A">
        <w:rPr>
          <w:rFonts w:asciiTheme="majorHAnsi" w:hAnsiTheme="majorHAnsi"/>
          <w:b/>
          <w:sz w:val="24"/>
          <w:szCs w:val="24"/>
        </w:rPr>
        <w:tab/>
      </w:r>
      <w:r w:rsidR="00BA587A">
        <w:rPr>
          <w:rFonts w:asciiTheme="majorHAnsi" w:hAnsiTheme="majorHAnsi"/>
          <w:b/>
          <w:sz w:val="24"/>
          <w:szCs w:val="24"/>
        </w:rPr>
        <w:tab/>
      </w:r>
      <w:r w:rsidR="00BA587A">
        <w:rPr>
          <w:rFonts w:asciiTheme="majorHAnsi" w:hAnsiTheme="majorHAnsi"/>
          <w:b/>
          <w:sz w:val="24"/>
          <w:szCs w:val="24"/>
        </w:rPr>
        <w:tab/>
      </w:r>
      <w:r w:rsidR="00430142" w:rsidRPr="00BA587A">
        <w:rPr>
          <w:rStyle w:val="Heading1Char"/>
        </w:rPr>
        <w:t>Resources:</w:t>
      </w:r>
    </w:p>
    <w:p w14:paraId="7EAF97E8" w14:textId="77777777" w:rsidR="00DA7494" w:rsidRPr="00BA587A" w:rsidRDefault="00DA7494" w:rsidP="003E09DD">
      <w:pPr>
        <w:spacing w:line="240" w:lineRule="auto"/>
        <w:rPr>
          <w:rFonts w:asciiTheme="majorHAnsi" w:hAnsiTheme="majorHAnsi"/>
          <w:sz w:val="24"/>
          <w:szCs w:val="24"/>
        </w:rPr>
      </w:pPr>
      <w:r w:rsidRPr="00BA587A">
        <w:rPr>
          <w:rFonts w:asciiTheme="majorHAnsi" w:hAnsiTheme="majorHAnsi"/>
          <w:sz w:val="24"/>
          <w:szCs w:val="24"/>
        </w:rPr>
        <w:t xml:space="preserve">Your </w:t>
      </w:r>
      <w:r w:rsidR="00BA587A">
        <w:rPr>
          <w:rFonts w:asciiTheme="majorHAnsi" w:hAnsiTheme="majorHAnsi"/>
          <w:sz w:val="24"/>
          <w:szCs w:val="24"/>
        </w:rPr>
        <w:t>completed written response.</w:t>
      </w:r>
      <w:r w:rsidR="00BA587A">
        <w:rPr>
          <w:rFonts w:asciiTheme="majorHAnsi" w:hAnsiTheme="majorHAnsi"/>
          <w:sz w:val="24"/>
          <w:szCs w:val="24"/>
        </w:rPr>
        <w:tab/>
      </w:r>
      <w:r w:rsidR="00BA587A">
        <w:rPr>
          <w:rFonts w:asciiTheme="majorHAnsi" w:hAnsiTheme="majorHAnsi"/>
          <w:sz w:val="24"/>
          <w:szCs w:val="24"/>
        </w:rPr>
        <w:tab/>
      </w:r>
      <w:r w:rsidR="00BA587A">
        <w:rPr>
          <w:rFonts w:asciiTheme="majorHAnsi" w:hAnsiTheme="majorHAnsi"/>
          <w:sz w:val="24"/>
          <w:szCs w:val="24"/>
        </w:rPr>
        <w:tab/>
      </w:r>
      <w:r w:rsidR="00BA587A">
        <w:rPr>
          <w:rFonts w:asciiTheme="majorHAnsi" w:hAnsiTheme="majorHAnsi"/>
          <w:sz w:val="24"/>
          <w:szCs w:val="24"/>
        </w:rPr>
        <w:tab/>
      </w:r>
      <w:r w:rsidRPr="00BA587A">
        <w:rPr>
          <w:rFonts w:asciiTheme="majorHAnsi" w:hAnsiTheme="majorHAnsi"/>
          <w:sz w:val="24"/>
          <w:szCs w:val="24"/>
        </w:rPr>
        <w:t>Class notes</w:t>
      </w:r>
    </w:p>
    <w:p w14:paraId="31639572" w14:textId="77777777" w:rsidR="00DA7494" w:rsidRPr="00BA587A" w:rsidRDefault="00BA587A" w:rsidP="003E09DD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DA7494" w:rsidRPr="00BA587A">
        <w:rPr>
          <w:rFonts w:asciiTheme="majorHAnsi" w:hAnsiTheme="majorHAnsi"/>
          <w:sz w:val="24"/>
          <w:szCs w:val="24"/>
        </w:rPr>
        <w:t>Argumentative Writing PPT</w:t>
      </w:r>
    </w:p>
    <w:p w14:paraId="5468FB1F" w14:textId="77777777" w:rsidR="00DA7494" w:rsidRPr="00BA587A" w:rsidRDefault="00BA587A" w:rsidP="003E09DD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DA7494" w:rsidRPr="00BA587A">
        <w:rPr>
          <w:rFonts w:asciiTheme="majorHAnsi" w:hAnsiTheme="majorHAnsi"/>
          <w:sz w:val="24"/>
          <w:szCs w:val="24"/>
        </w:rPr>
        <w:t>“In Praise of the F Word” Article</w:t>
      </w:r>
    </w:p>
    <w:p w14:paraId="5A76C3C1" w14:textId="77777777" w:rsidR="00BA587A" w:rsidRDefault="00BA587A" w:rsidP="001F5A5D">
      <w:pPr>
        <w:rPr>
          <w:rFonts w:asciiTheme="majorHAnsi" w:hAnsiTheme="majorHAnsi"/>
          <w:sz w:val="24"/>
          <w:szCs w:val="24"/>
        </w:rPr>
      </w:pPr>
    </w:p>
    <w:p w14:paraId="1940A7BF" w14:textId="77777777" w:rsidR="001F5A5D" w:rsidRPr="00BA587A" w:rsidRDefault="001F5A5D" w:rsidP="001F5A5D">
      <w:pPr>
        <w:rPr>
          <w:rFonts w:asciiTheme="majorHAnsi" w:hAnsiTheme="majorHAnsi"/>
          <w:sz w:val="24"/>
          <w:szCs w:val="24"/>
        </w:rPr>
      </w:pPr>
      <w:r w:rsidRPr="00BA587A">
        <w:rPr>
          <w:rFonts w:asciiTheme="majorHAnsi" w:hAnsiTheme="majorHAnsi"/>
          <w:sz w:val="24"/>
          <w:szCs w:val="24"/>
        </w:rPr>
        <w:t>B</w:t>
      </w:r>
      <w:r w:rsidR="00881FCC" w:rsidRPr="00BA587A">
        <w:rPr>
          <w:rFonts w:asciiTheme="majorHAnsi" w:hAnsiTheme="majorHAnsi"/>
          <w:sz w:val="24"/>
          <w:szCs w:val="24"/>
        </w:rPr>
        <w:t>efore you hand in your response</w:t>
      </w:r>
      <w:r w:rsidRPr="00BA587A">
        <w:rPr>
          <w:rFonts w:asciiTheme="majorHAnsi" w:hAnsiTheme="majorHAnsi"/>
          <w:sz w:val="24"/>
          <w:szCs w:val="24"/>
        </w:rPr>
        <w:t>, please do the following:</w:t>
      </w:r>
    </w:p>
    <w:p w14:paraId="606FFBB0" w14:textId="77777777" w:rsidR="001F5A5D" w:rsidRPr="00BA587A" w:rsidRDefault="001F5A5D" w:rsidP="001F5A5D">
      <w:pPr>
        <w:pStyle w:val="ListParagraph"/>
        <w:numPr>
          <w:ilvl w:val="0"/>
          <w:numId w:val="15"/>
        </w:numPr>
        <w:rPr>
          <w:rFonts w:asciiTheme="majorHAnsi" w:hAnsiTheme="majorHAnsi"/>
          <w:b/>
          <w:sz w:val="24"/>
          <w:szCs w:val="24"/>
        </w:rPr>
      </w:pPr>
      <w:r w:rsidRPr="00BA587A">
        <w:rPr>
          <w:rFonts w:asciiTheme="majorHAnsi" w:hAnsiTheme="majorHAnsi"/>
          <w:b/>
          <w:sz w:val="24"/>
          <w:szCs w:val="24"/>
        </w:rPr>
        <w:t>Highlight your quotation or paraphrase and label it.</w:t>
      </w:r>
    </w:p>
    <w:p w14:paraId="43177CB5" w14:textId="77777777" w:rsidR="001F5A5D" w:rsidRDefault="001F5A5D" w:rsidP="00430142">
      <w:pPr>
        <w:pStyle w:val="ListParagraph"/>
        <w:numPr>
          <w:ilvl w:val="0"/>
          <w:numId w:val="15"/>
        </w:numPr>
        <w:rPr>
          <w:rFonts w:asciiTheme="majorHAnsi" w:hAnsiTheme="majorHAnsi"/>
          <w:b/>
          <w:sz w:val="24"/>
          <w:szCs w:val="24"/>
        </w:rPr>
      </w:pPr>
      <w:r w:rsidRPr="00BA587A">
        <w:rPr>
          <w:rFonts w:asciiTheme="majorHAnsi" w:hAnsiTheme="majorHAnsi"/>
          <w:b/>
          <w:sz w:val="24"/>
          <w:szCs w:val="24"/>
        </w:rPr>
        <w:t>Highlight your counterargument and label it.</w:t>
      </w:r>
    </w:p>
    <w:p w14:paraId="77180990" w14:textId="77777777" w:rsidR="00BA587A" w:rsidRDefault="00BA587A" w:rsidP="00BA587A">
      <w:pPr>
        <w:rPr>
          <w:rFonts w:asciiTheme="majorHAnsi" w:hAnsiTheme="majorHAnsi"/>
          <w:b/>
          <w:sz w:val="24"/>
          <w:szCs w:val="24"/>
        </w:rPr>
      </w:pPr>
    </w:p>
    <w:p w14:paraId="7033C309" w14:textId="77777777" w:rsidR="00BA587A" w:rsidRDefault="00BA587A" w:rsidP="00BA587A">
      <w:pPr>
        <w:rPr>
          <w:rFonts w:asciiTheme="majorHAnsi" w:hAnsiTheme="majorHAnsi"/>
          <w:b/>
          <w:sz w:val="24"/>
          <w:szCs w:val="24"/>
        </w:rPr>
      </w:pPr>
    </w:p>
    <w:p w14:paraId="0CCE1580" w14:textId="77777777" w:rsidR="00BA587A" w:rsidRPr="00BA587A" w:rsidRDefault="00BA587A" w:rsidP="00BA587A">
      <w:pPr>
        <w:rPr>
          <w:rFonts w:asciiTheme="majorHAnsi" w:hAnsiTheme="majorHAnsi"/>
          <w:b/>
          <w:sz w:val="24"/>
          <w:szCs w:val="24"/>
        </w:rPr>
      </w:pPr>
    </w:p>
    <w:p w14:paraId="591B9243" w14:textId="77777777" w:rsidR="009943A7" w:rsidRPr="00BA587A" w:rsidRDefault="009943A7" w:rsidP="00BA587A">
      <w:pPr>
        <w:pStyle w:val="Heading1"/>
      </w:pPr>
      <w:r w:rsidRPr="00BA587A">
        <w:lastRenderedPageBreak/>
        <w:t>Evaluation:</w:t>
      </w:r>
      <w:r w:rsidR="00BA587A">
        <w:t xml:space="preserve">     /10</w:t>
      </w:r>
    </w:p>
    <w:tbl>
      <w:tblPr>
        <w:tblStyle w:val="TableGrid"/>
        <w:tblW w:w="9453" w:type="dxa"/>
        <w:tblLook w:val="04A0" w:firstRow="1" w:lastRow="0" w:firstColumn="1" w:lastColumn="0" w:noHBand="0" w:noVBand="1"/>
      </w:tblPr>
      <w:tblGrid>
        <w:gridCol w:w="6336"/>
        <w:gridCol w:w="3117"/>
      </w:tblGrid>
      <w:tr w:rsidR="004D10FF" w:rsidRPr="00BA587A" w14:paraId="5EE803D9" w14:textId="77777777" w:rsidTr="004D10FF">
        <w:tc>
          <w:tcPr>
            <w:tcW w:w="6336" w:type="dxa"/>
          </w:tcPr>
          <w:p w14:paraId="11C6E81D" w14:textId="77777777" w:rsidR="004D10FF" w:rsidRPr="00BA587A" w:rsidRDefault="004D10FF" w:rsidP="00BA587A">
            <w:pPr>
              <w:pStyle w:val="Heading1"/>
              <w:jc w:val="center"/>
              <w:outlineLvl w:val="0"/>
            </w:pPr>
            <w:r w:rsidRPr="00BA587A">
              <w:t>Criteria</w:t>
            </w:r>
          </w:p>
        </w:tc>
        <w:tc>
          <w:tcPr>
            <w:tcW w:w="3117" w:type="dxa"/>
          </w:tcPr>
          <w:p w14:paraId="16C356DC" w14:textId="77777777" w:rsidR="004D10FF" w:rsidRPr="00BA587A" w:rsidRDefault="004D10FF" w:rsidP="00BA587A">
            <w:pPr>
              <w:pStyle w:val="Heading1"/>
              <w:jc w:val="center"/>
              <w:outlineLvl w:val="0"/>
            </w:pPr>
            <w:r w:rsidRPr="00BA587A">
              <w:t>Mark</w:t>
            </w:r>
          </w:p>
        </w:tc>
      </w:tr>
      <w:tr w:rsidR="004D10FF" w:rsidRPr="00BA587A" w14:paraId="67CC3268" w14:textId="77777777" w:rsidTr="004D10FF">
        <w:tc>
          <w:tcPr>
            <w:tcW w:w="6336" w:type="dxa"/>
          </w:tcPr>
          <w:p w14:paraId="05E87214" w14:textId="77777777" w:rsidR="004D10FF" w:rsidRPr="00BA587A" w:rsidRDefault="004D10FF" w:rsidP="00BA587A">
            <w:pPr>
              <w:pStyle w:val="Heading2"/>
              <w:outlineLvl w:val="1"/>
              <w:rPr>
                <w:sz w:val="24"/>
                <w:szCs w:val="24"/>
              </w:rPr>
            </w:pPr>
            <w:r w:rsidRPr="00BA587A">
              <w:rPr>
                <w:sz w:val="24"/>
                <w:szCs w:val="24"/>
              </w:rPr>
              <w:t>Format</w:t>
            </w:r>
          </w:p>
          <w:p w14:paraId="416D1F5D" w14:textId="77777777" w:rsidR="004D10FF" w:rsidRPr="00BA587A" w:rsidRDefault="00BA587A" w:rsidP="00DA7494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/>
                <w:sz w:val="24"/>
                <w:szCs w:val="24"/>
              </w:rPr>
            </w:pPr>
            <w:r w:rsidRPr="00BA587A">
              <w:rPr>
                <w:rFonts w:asciiTheme="majorHAnsi" w:hAnsiTheme="majorHAnsi"/>
                <w:sz w:val="24"/>
                <w:szCs w:val="24"/>
              </w:rPr>
              <w:t>C</w:t>
            </w:r>
            <w:r w:rsidR="00DA7494" w:rsidRPr="00BA587A">
              <w:rPr>
                <w:rFonts w:asciiTheme="majorHAnsi" w:hAnsiTheme="majorHAnsi"/>
                <w:sz w:val="24"/>
                <w:szCs w:val="24"/>
              </w:rPr>
              <w:t>orrect APA format, correct APA documenting, at least 1 paraphrase or quotation used</w:t>
            </w:r>
          </w:p>
          <w:p w14:paraId="1259122C" w14:textId="77777777" w:rsidR="00DA7494" w:rsidRPr="00BA587A" w:rsidRDefault="00DA7494" w:rsidP="00DA7494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/>
                <w:sz w:val="24"/>
                <w:szCs w:val="24"/>
              </w:rPr>
            </w:pPr>
            <w:r w:rsidRPr="00BA587A">
              <w:rPr>
                <w:rFonts w:asciiTheme="majorHAnsi" w:hAnsiTheme="majorHAnsi"/>
                <w:sz w:val="24"/>
                <w:szCs w:val="24"/>
              </w:rPr>
              <w:t>Intro, body, conclusion, clear thesis statement</w:t>
            </w:r>
          </w:p>
        </w:tc>
        <w:tc>
          <w:tcPr>
            <w:tcW w:w="3117" w:type="dxa"/>
          </w:tcPr>
          <w:p w14:paraId="7E1ADE39" w14:textId="77777777" w:rsidR="004D10FF" w:rsidRPr="00BA587A" w:rsidRDefault="00BA587A" w:rsidP="004D10FF">
            <w:pPr>
              <w:jc w:val="right"/>
              <w:rPr>
                <w:rFonts w:asciiTheme="majorHAnsi" w:hAnsiTheme="majorHAnsi"/>
                <w:b/>
                <w:sz w:val="24"/>
                <w:szCs w:val="24"/>
              </w:rPr>
            </w:pPr>
            <w:r w:rsidRPr="00BA587A">
              <w:rPr>
                <w:rFonts w:asciiTheme="majorHAnsi" w:hAnsiTheme="majorHAnsi"/>
                <w:b/>
                <w:sz w:val="24"/>
                <w:szCs w:val="24"/>
              </w:rPr>
              <w:t>/4</w:t>
            </w:r>
          </w:p>
        </w:tc>
      </w:tr>
      <w:tr w:rsidR="004D10FF" w:rsidRPr="00BA587A" w14:paraId="31936512" w14:textId="77777777" w:rsidTr="004D10FF">
        <w:tc>
          <w:tcPr>
            <w:tcW w:w="6336" w:type="dxa"/>
          </w:tcPr>
          <w:p w14:paraId="1FB6A9CF" w14:textId="77777777" w:rsidR="004D10FF" w:rsidRPr="00BA587A" w:rsidRDefault="004D10FF" w:rsidP="00BA587A">
            <w:pPr>
              <w:pStyle w:val="Heading2"/>
              <w:outlineLvl w:val="1"/>
              <w:rPr>
                <w:sz w:val="24"/>
                <w:szCs w:val="24"/>
              </w:rPr>
            </w:pPr>
            <w:r w:rsidRPr="00BA587A">
              <w:rPr>
                <w:sz w:val="24"/>
                <w:szCs w:val="24"/>
              </w:rPr>
              <w:t>Content</w:t>
            </w:r>
          </w:p>
          <w:p w14:paraId="3D9D1E80" w14:textId="77777777" w:rsidR="00DA7494" w:rsidRPr="00BA587A" w:rsidRDefault="00BA587A" w:rsidP="00DA7494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/>
                <w:sz w:val="24"/>
                <w:szCs w:val="24"/>
              </w:rPr>
            </w:pPr>
            <w:r w:rsidRPr="00BA587A">
              <w:rPr>
                <w:rFonts w:asciiTheme="majorHAnsi" w:hAnsiTheme="majorHAnsi"/>
                <w:sz w:val="24"/>
                <w:szCs w:val="24"/>
              </w:rPr>
              <w:t>S</w:t>
            </w:r>
            <w:r w:rsidR="00DA7494" w:rsidRPr="00BA587A">
              <w:rPr>
                <w:rFonts w:asciiTheme="majorHAnsi" w:hAnsiTheme="majorHAnsi"/>
                <w:sz w:val="24"/>
                <w:szCs w:val="24"/>
              </w:rPr>
              <w:t>trong vocabulary, use of modal verbs</w:t>
            </w:r>
          </w:p>
          <w:p w14:paraId="4FA7E619" w14:textId="77777777" w:rsidR="00DA7494" w:rsidRPr="00BA587A" w:rsidRDefault="00DA7494" w:rsidP="00DA7494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/>
                <w:sz w:val="24"/>
                <w:szCs w:val="24"/>
              </w:rPr>
            </w:pPr>
            <w:r w:rsidRPr="00BA587A">
              <w:rPr>
                <w:rFonts w:asciiTheme="majorHAnsi" w:hAnsiTheme="majorHAnsi"/>
                <w:sz w:val="24"/>
                <w:szCs w:val="24"/>
              </w:rPr>
              <w:t>Appeals to Ethos, Pathos, and Logos used</w:t>
            </w:r>
          </w:p>
          <w:p w14:paraId="77331F80" w14:textId="77777777" w:rsidR="004D10FF" w:rsidRPr="00BA587A" w:rsidRDefault="00BA587A" w:rsidP="00DA7494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/>
                <w:sz w:val="24"/>
                <w:szCs w:val="24"/>
              </w:rPr>
            </w:pPr>
            <w:r w:rsidRPr="00BA587A">
              <w:rPr>
                <w:rFonts w:asciiTheme="majorHAnsi" w:hAnsiTheme="majorHAnsi"/>
                <w:sz w:val="24"/>
                <w:szCs w:val="24"/>
              </w:rPr>
              <w:t>C</w:t>
            </w:r>
            <w:r w:rsidR="00DA7494" w:rsidRPr="00BA587A">
              <w:rPr>
                <w:rFonts w:asciiTheme="majorHAnsi" w:hAnsiTheme="majorHAnsi"/>
                <w:sz w:val="24"/>
                <w:szCs w:val="24"/>
              </w:rPr>
              <w:t>ounter argument explained tactfully with a clear refutation</w:t>
            </w:r>
            <w:r w:rsidR="00DA7494" w:rsidRPr="00BA587A">
              <w:rPr>
                <w:rFonts w:asciiTheme="majorHAnsi" w:hAnsiTheme="majorHAnsi"/>
                <w:sz w:val="24"/>
                <w:szCs w:val="24"/>
              </w:rPr>
              <w:tab/>
            </w:r>
          </w:p>
        </w:tc>
        <w:tc>
          <w:tcPr>
            <w:tcW w:w="3117" w:type="dxa"/>
          </w:tcPr>
          <w:p w14:paraId="7F4C6A35" w14:textId="77777777" w:rsidR="004D10FF" w:rsidRPr="00BA587A" w:rsidRDefault="00BA587A" w:rsidP="004D10FF">
            <w:pPr>
              <w:jc w:val="right"/>
              <w:rPr>
                <w:rFonts w:asciiTheme="majorHAnsi" w:hAnsiTheme="majorHAnsi"/>
                <w:b/>
                <w:sz w:val="24"/>
                <w:szCs w:val="24"/>
              </w:rPr>
            </w:pPr>
            <w:r w:rsidRPr="00BA587A">
              <w:rPr>
                <w:rFonts w:asciiTheme="majorHAnsi" w:hAnsiTheme="majorHAnsi"/>
                <w:b/>
                <w:sz w:val="24"/>
                <w:szCs w:val="24"/>
              </w:rPr>
              <w:t>/4</w:t>
            </w:r>
          </w:p>
        </w:tc>
      </w:tr>
      <w:tr w:rsidR="004D10FF" w:rsidRPr="00BA587A" w14:paraId="1FBE7EAA" w14:textId="77777777" w:rsidTr="004D10FF">
        <w:tc>
          <w:tcPr>
            <w:tcW w:w="6336" w:type="dxa"/>
          </w:tcPr>
          <w:p w14:paraId="7E993A14" w14:textId="77777777" w:rsidR="004D10FF" w:rsidRPr="00BA587A" w:rsidRDefault="004D10FF" w:rsidP="00BA587A">
            <w:pPr>
              <w:pStyle w:val="Heading2"/>
              <w:outlineLvl w:val="1"/>
              <w:rPr>
                <w:sz w:val="24"/>
                <w:szCs w:val="24"/>
              </w:rPr>
            </w:pPr>
            <w:r w:rsidRPr="00BA587A">
              <w:rPr>
                <w:sz w:val="24"/>
                <w:szCs w:val="24"/>
              </w:rPr>
              <w:t>Grammar &amp; Sentence Structure</w:t>
            </w:r>
          </w:p>
          <w:p w14:paraId="57560999" w14:textId="77777777" w:rsidR="004D10FF" w:rsidRPr="00BA587A" w:rsidRDefault="001F5A5D" w:rsidP="001F5A5D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 w:val="24"/>
                <w:szCs w:val="24"/>
              </w:rPr>
            </w:pPr>
            <w:r w:rsidRPr="00BA587A">
              <w:rPr>
                <w:rFonts w:asciiTheme="majorHAnsi" w:hAnsiTheme="majorHAnsi"/>
                <w:sz w:val="24"/>
                <w:szCs w:val="24"/>
              </w:rPr>
              <w:t>No grammar or sentence structure errors</w:t>
            </w:r>
          </w:p>
          <w:p w14:paraId="1ABB27FF" w14:textId="77777777" w:rsidR="001F5A5D" w:rsidRPr="00BA587A" w:rsidRDefault="001F5A5D" w:rsidP="001F5A5D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 w:val="24"/>
                <w:szCs w:val="24"/>
              </w:rPr>
            </w:pPr>
            <w:r w:rsidRPr="00BA587A">
              <w:rPr>
                <w:rFonts w:asciiTheme="majorHAnsi" w:hAnsiTheme="majorHAnsi"/>
                <w:sz w:val="24"/>
                <w:szCs w:val="24"/>
              </w:rPr>
              <w:t>Quotation / paraphrase highlighted and labeled</w:t>
            </w:r>
          </w:p>
          <w:p w14:paraId="18FA2D51" w14:textId="77777777" w:rsidR="001F5A5D" w:rsidRPr="00BA587A" w:rsidRDefault="001F5A5D" w:rsidP="001F5A5D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 w:val="24"/>
                <w:szCs w:val="24"/>
              </w:rPr>
            </w:pPr>
            <w:r w:rsidRPr="00BA587A">
              <w:rPr>
                <w:rFonts w:asciiTheme="majorHAnsi" w:hAnsiTheme="majorHAnsi"/>
                <w:sz w:val="24"/>
                <w:szCs w:val="24"/>
              </w:rPr>
              <w:t>Counterargument highlighted and labeled</w:t>
            </w:r>
          </w:p>
          <w:p w14:paraId="50A9416F" w14:textId="77777777" w:rsidR="00323747" w:rsidRPr="00BA587A" w:rsidRDefault="00323747" w:rsidP="004D10FF">
            <w:pPr>
              <w:rPr>
                <w:rFonts w:asciiTheme="majorHAnsi" w:hAnsiTheme="majorHAnsi"/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14:paraId="08402455" w14:textId="77777777" w:rsidR="004D10FF" w:rsidRPr="00BA587A" w:rsidRDefault="00BA587A" w:rsidP="004D10FF">
            <w:pPr>
              <w:jc w:val="right"/>
              <w:rPr>
                <w:rFonts w:asciiTheme="majorHAnsi" w:hAnsiTheme="majorHAnsi"/>
                <w:b/>
                <w:sz w:val="24"/>
                <w:szCs w:val="24"/>
              </w:rPr>
            </w:pPr>
            <w:r w:rsidRPr="00BA587A">
              <w:rPr>
                <w:rFonts w:asciiTheme="majorHAnsi" w:hAnsiTheme="majorHAnsi"/>
                <w:b/>
                <w:sz w:val="24"/>
                <w:szCs w:val="24"/>
              </w:rPr>
              <w:t>/2</w:t>
            </w:r>
          </w:p>
        </w:tc>
      </w:tr>
    </w:tbl>
    <w:p w14:paraId="6A0DF28F" w14:textId="77777777" w:rsidR="00E007FE" w:rsidRPr="004D10FF" w:rsidRDefault="00E007FE" w:rsidP="00567DF0">
      <w:pPr>
        <w:spacing w:after="0" w:line="20" w:lineRule="exact"/>
        <w:rPr>
          <w:rFonts w:ascii="Arial Narrow" w:hAnsi="Arial Narrow"/>
        </w:rPr>
      </w:pPr>
    </w:p>
    <w:sectPr w:rsidR="00E007FE" w:rsidRPr="004D10FF" w:rsidSect="003E09DD">
      <w:headerReference w:type="default" r:id="rId8"/>
      <w:pgSz w:w="12240" w:h="15840"/>
      <w:pgMar w:top="1440" w:right="1440" w:bottom="1440" w:left="144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D987D1" w14:textId="77777777" w:rsidR="005C4738" w:rsidRDefault="005C4738">
      <w:pPr>
        <w:spacing w:after="0" w:line="240" w:lineRule="auto"/>
      </w:pPr>
      <w:r>
        <w:separator/>
      </w:r>
    </w:p>
  </w:endnote>
  <w:endnote w:type="continuationSeparator" w:id="0">
    <w:p w14:paraId="32BF8454" w14:textId="77777777" w:rsidR="005C4738" w:rsidRDefault="005C47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F0C13F" w14:textId="77777777" w:rsidR="005C4738" w:rsidRDefault="005C4738">
      <w:pPr>
        <w:spacing w:after="0" w:line="240" w:lineRule="auto"/>
      </w:pPr>
      <w:r>
        <w:separator/>
      </w:r>
    </w:p>
  </w:footnote>
  <w:footnote w:type="continuationSeparator" w:id="0">
    <w:p w14:paraId="66623B73" w14:textId="77777777" w:rsidR="005C4738" w:rsidRDefault="005C47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5376F" w14:textId="0BF712BA" w:rsidR="00DF7F0D" w:rsidRDefault="00DF7F0D" w:rsidP="007E2704">
    <w:pPr>
      <w:pStyle w:val="Header"/>
    </w:pPr>
    <w:r>
      <w:t>COMM ESSENTIALS 1016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B83B25">
      <w:rPr>
        <w:noProof/>
      </w:rPr>
      <w:t>2</w:t>
    </w:r>
    <w:r>
      <w:fldChar w:fldCharType="end"/>
    </w:r>
  </w:p>
  <w:p w14:paraId="19DC6735" w14:textId="77777777" w:rsidR="00DF7F0D" w:rsidRDefault="00DF7F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3.8pt;height:13.8pt" o:bullet="t">
        <v:imagedata r:id="rId1" o:title=""/>
      </v:shape>
    </w:pict>
  </w:numPicBullet>
  <w:abstractNum w:abstractNumId="0" w15:restartNumberingAfterBreak="0">
    <w:nsid w:val="066E5D8E"/>
    <w:multiLevelType w:val="hybridMultilevel"/>
    <w:tmpl w:val="C3345E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7B31BC"/>
    <w:multiLevelType w:val="hybridMultilevel"/>
    <w:tmpl w:val="AFFE1802"/>
    <w:lvl w:ilvl="0" w:tplc="5464FE0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46397"/>
    <w:multiLevelType w:val="hybridMultilevel"/>
    <w:tmpl w:val="D5268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3565A"/>
    <w:multiLevelType w:val="hybridMultilevel"/>
    <w:tmpl w:val="16BA4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C0A0C"/>
    <w:multiLevelType w:val="hybridMultilevel"/>
    <w:tmpl w:val="3B78FA00"/>
    <w:lvl w:ilvl="0" w:tplc="5464FE08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FC975A4"/>
    <w:multiLevelType w:val="hybridMultilevel"/>
    <w:tmpl w:val="AAECC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24B67"/>
    <w:multiLevelType w:val="hybridMultilevel"/>
    <w:tmpl w:val="3802FB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6510B1"/>
    <w:multiLevelType w:val="hybridMultilevel"/>
    <w:tmpl w:val="BBFEA17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E42C41"/>
    <w:multiLevelType w:val="hybridMultilevel"/>
    <w:tmpl w:val="07188C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B9005E5"/>
    <w:multiLevelType w:val="hybridMultilevel"/>
    <w:tmpl w:val="8D08DF5C"/>
    <w:lvl w:ilvl="0" w:tplc="5464FE0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C6C82"/>
    <w:multiLevelType w:val="hybridMultilevel"/>
    <w:tmpl w:val="890AD612"/>
    <w:lvl w:ilvl="0" w:tplc="5464FE0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D00556"/>
    <w:multiLevelType w:val="hybridMultilevel"/>
    <w:tmpl w:val="DEA057AC"/>
    <w:lvl w:ilvl="0" w:tplc="5464FE0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9101FD"/>
    <w:multiLevelType w:val="hybridMultilevel"/>
    <w:tmpl w:val="0CF0BD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1559B5"/>
    <w:multiLevelType w:val="hybridMultilevel"/>
    <w:tmpl w:val="A0704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C96C0F"/>
    <w:multiLevelType w:val="hybridMultilevel"/>
    <w:tmpl w:val="393400D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764D4C02"/>
    <w:multiLevelType w:val="hybridMultilevel"/>
    <w:tmpl w:val="4BBE4A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8"/>
  </w:num>
  <w:num w:numId="4">
    <w:abstractNumId w:val="14"/>
  </w:num>
  <w:num w:numId="5">
    <w:abstractNumId w:val="0"/>
  </w:num>
  <w:num w:numId="6">
    <w:abstractNumId w:val="3"/>
  </w:num>
  <w:num w:numId="7">
    <w:abstractNumId w:val="5"/>
  </w:num>
  <w:num w:numId="8">
    <w:abstractNumId w:val="6"/>
  </w:num>
  <w:num w:numId="9">
    <w:abstractNumId w:val="2"/>
  </w:num>
  <w:num w:numId="10">
    <w:abstractNumId w:val="7"/>
  </w:num>
  <w:num w:numId="11">
    <w:abstractNumId w:val="15"/>
  </w:num>
  <w:num w:numId="12">
    <w:abstractNumId w:val="9"/>
  </w:num>
  <w:num w:numId="13">
    <w:abstractNumId w:val="10"/>
  </w:num>
  <w:num w:numId="14">
    <w:abstractNumId w:val="1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Y1MjC3NDaztDBU0lEKTi0uzszPAykwrgUA+eKKCiwAAAA="/>
  </w:docVars>
  <w:rsids>
    <w:rsidRoot w:val="009943A7"/>
    <w:rsid w:val="00022E9C"/>
    <w:rsid w:val="000A5341"/>
    <w:rsid w:val="000D1C02"/>
    <w:rsid w:val="00115B1F"/>
    <w:rsid w:val="001F5A5D"/>
    <w:rsid w:val="00282C41"/>
    <w:rsid w:val="00323747"/>
    <w:rsid w:val="00334108"/>
    <w:rsid w:val="003431A2"/>
    <w:rsid w:val="003561DE"/>
    <w:rsid w:val="003C5BE9"/>
    <w:rsid w:val="003E09DD"/>
    <w:rsid w:val="003E3261"/>
    <w:rsid w:val="004121AE"/>
    <w:rsid w:val="00430142"/>
    <w:rsid w:val="00436255"/>
    <w:rsid w:val="004519FF"/>
    <w:rsid w:val="004D10FF"/>
    <w:rsid w:val="00567DF0"/>
    <w:rsid w:val="005C4738"/>
    <w:rsid w:val="006A353E"/>
    <w:rsid w:val="007E2704"/>
    <w:rsid w:val="007E634D"/>
    <w:rsid w:val="00881FCC"/>
    <w:rsid w:val="00922632"/>
    <w:rsid w:val="009943A7"/>
    <w:rsid w:val="009A265E"/>
    <w:rsid w:val="00A17BEB"/>
    <w:rsid w:val="00B4153C"/>
    <w:rsid w:val="00B41ECD"/>
    <w:rsid w:val="00B83B25"/>
    <w:rsid w:val="00BA587A"/>
    <w:rsid w:val="00C0167D"/>
    <w:rsid w:val="00D3742D"/>
    <w:rsid w:val="00D732F1"/>
    <w:rsid w:val="00DA7494"/>
    <w:rsid w:val="00DF7F0D"/>
    <w:rsid w:val="00E007FE"/>
    <w:rsid w:val="00E46642"/>
    <w:rsid w:val="00EE4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B04C64"/>
  <w14:defaultImageDpi w14:val="96"/>
  <w15:docId w15:val="{02D3817D-DD96-4952-9A55-F6FB579A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3A7"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43A7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58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9943A7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94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943A7"/>
    <w:rPr>
      <w:rFonts w:eastAsia="Times New Roman" w:cs="Times New Roman"/>
    </w:rPr>
  </w:style>
  <w:style w:type="paragraph" w:styleId="ListParagraph">
    <w:name w:val="List Paragraph"/>
    <w:basedOn w:val="Normal"/>
    <w:uiPriority w:val="34"/>
    <w:qFormat/>
    <w:rsid w:val="009943A7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0A534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D10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3341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34108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rsid w:val="00BA58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87A"/>
    <w:rPr>
      <w:rFonts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BA58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58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A587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B88B6-4B40-47E1-BE23-F68AEB5CC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46</Words>
  <Characters>1396</Characters>
  <Application>Microsoft Office Word</Application>
  <DocSecurity>0</DocSecurity>
  <Lines>2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Carolina Rojas</cp:lastModifiedBy>
  <cp:revision>2</cp:revision>
  <cp:lastPrinted>2018-08-24T16:14:00Z</cp:lastPrinted>
  <dcterms:created xsi:type="dcterms:W3CDTF">2021-02-22T01:50:00Z</dcterms:created>
  <dcterms:modified xsi:type="dcterms:W3CDTF">2021-02-22T01:50:00Z</dcterms:modified>
</cp:coreProperties>
</file>